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1411"/>
        <w:tblW w:w="9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9"/>
        <w:gridCol w:w="1016"/>
        <w:gridCol w:w="6430"/>
      </w:tblGrid>
      <w:tr w:rsidR="00CE2D0A" w:rsidRPr="00CE2D0A" w14:paraId="4156B442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64A3C" w14:textId="77777777" w:rsidR="00CE2D0A" w:rsidRPr="00CE2D0A" w:rsidRDefault="00CE2D0A" w:rsidP="00110E87">
            <w:pPr>
              <w:pStyle w:val="TableParagraph"/>
              <w:spacing w:line="20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DE81" w14:textId="77777777" w:rsidR="00CE2D0A" w:rsidRPr="00CE2D0A" w:rsidRDefault="00CE2D0A" w:rsidP="00110E8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Pedodonti</w:t>
            </w:r>
            <w:proofErr w:type="spellEnd"/>
          </w:p>
        </w:tc>
      </w:tr>
      <w:tr w:rsidR="00CE2D0A" w:rsidRPr="00CE2D0A" w14:paraId="1F545B52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2710" w14:textId="77777777" w:rsidR="00CE2D0A" w:rsidRPr="00CE2D0A" w:rsidRDefault="00CE2D0A" w:rsidP="00110E87">
            <w:pPr>
              <w:pStyle w:val="TableParagraph"/>
              <w:spacing w:line="20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D578B" w14:textId="77777777" w:rsidR="00CE2D0A" w:rsidRPr="00CE2D0A" w:rsidRDefault="00CE2D0A" w:rsidP="00110E87">
            <w:pPr>
              <w:pStyle w:val="TableParagraph"/>
              <w:spacing w:line="200" w:lineRule="exact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Saat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Teorik</w:t>
            </w:r>
            <w:proofErr w:type="spellEnd"/>
          </w:p>
        </w:tc>
      </w:tr>
      <w:tr w:rsidR="00CE2D0A" w:rsidRPr="00CE2D0A" w14:paraId="4BD174D6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1AF4" w14:textId="77777777" w:rsidR="00CE2D0A" w:rsidRPr="00CE2D0A" w:rsidRDefault="00CE2D0A" w:rsidP="00110E87">
            <w:pPr>
              <w:pStyle w:val="TableParagraph"/>
              <w:spacing w:line="20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Yürütücüsü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6C506" w14:textId="77777777" w:rsidR="00CE2D0A" w:rsidRPr="00CE2D0A" w:rsidRDefault="00CE2D0A" w:rsidP="00110E8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oç.Dr.M.Sina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DOĞAN</w:t>
            </w:r>
          </w:p>
        </w:tc>
      </w:tr>
      <w:tr w:rsidR="00CE2D0A" w:rsidRPr="00CE2D0A" w14:paraId="429D760E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17AD" w14:textId="77777777" w:rsidR="00CE2D0A" w:rsidRPr="00CE2D0A" w:rsidRDefault="00CE2D0A" w:rsidP="00110E87">
            <w:pPr>
              <w:pStyle w:val="TableParagraph"/>
              <w:spacing w:line="20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AKTS’si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0AD5" w14:textId="77777777" w:rsidR="00CE2D0A" w:rsidRPr="00CE2D0A" w:rsidRDefault="00CE2D0A" w:rsidP="00110E8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E2D0A" w:rsidRPr="00CE2D0A" w14:paraId="5C1207D7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6C769" w14:textId="77777777" w:rsidR="00CE2D0A" w:rsidRPr="00CE2D0A" w:rsidRDefault="00CE2D0A" w:rsidP="00110E87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 xml:space="preserve">Dersin Gün ve Saati </w:t>
            </w:r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D632" w14:textId="77777777" w:rsidR="00CE2D0A" w:rsidRPr="00CE2D0A" w:rsidRDefault="00CE2D0A" w:rsidP="00110E87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Bölüm web sayfasında ilan edilecektir. </w:t>
            </w:r>
          </w:p>
        </w:tc>
      </w:tr>
      <w:tr w:rsidR="00CE2D0A" w:rsidRPr="00CE2D0A" w14:paraId="03343B4D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AE7A" w14:textId="77777777" w:rsidR="00CE2D0A" w:rsidRPr="00CE2D0A" w:rsidRDefault="00CE2D0A" w:rsidP="00110E87">
            <w:pPr>
              <w:pStyle w:val="TableParagraph"/>
              <w:spacing w:line="205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İletişim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Bilgileri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6354" w14:textId="77777777" w:rsidR="00CE2D0A" w:rsidRPr="00CE2D0A" w:rsidRDefault="00CE2D0A" w:rsidP="00110E87">
            <w:pPr>
              <w:pStyle w:val="TableParagraph"/>
              <w:spacing w:line="205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rmsdogan@harran.edu.tr</w:t>
            </w:r>
          </w:p>
        </w:tc>
      </w:tr>
      <w:tr w:rsidR="00CE2D0A" w:rsidRPr="00CE2D0A" w14:paraId="39B70195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3ABC8" w14:textId="77777777" w:rsidR="00CE2D0A" w:rsidRPr="00CE2D0A" w:rsidRDefault="00CE2D0A" w:rsidP="00110E87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Öğretim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Yöntemi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ve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Hazırlık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1B845" w14:textId="77777777" w:rsidR="00CE2D0A" w:rsidRPr="00CE2D0A" w:rsidRDefault="00CE2D0A" w:rsidP="00110E87">
            <w:pPr>
              <w:pStyle w:val="Table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Konu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anlatım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Soru-yanıt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örne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çözümler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oküma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incelemes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ers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hazırlı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aşamasında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öğrenciler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ers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kaynaklarında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her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haftanı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konusunu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ers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gelmede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önc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inceleyere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gelecekler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Haftalı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ers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konuları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il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ilgil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tarama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yapılaca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CE2D0A" w:rsidRPr="00CE2D0A" w14:paraId="6EF86DD6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8294" w14:textId="77777777" w:rsidR="00CE2D0A" w:rsidRPr="00CE2D0A" w:rsidRDefault="00CE2D0A" w:rsidP="00110E87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22C40" w14:textId="77777777" w:rsidR="00CE2D0A" w:rsidRPr="00CE2D0A" w:rsidRDefault="00CE2D0A" w:rsidP="00110E87">
            <w:pPr>
              <w:pStyle w:val="TableParagraph"/>
              <w:spacing w:before="14" w:line="202" w:lineRule="exac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Çocu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hastada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ağız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iş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sistemindek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problemler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tespit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etme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bunlara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yöneli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uygu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tedav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planlaması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yapabilme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ağız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iş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sağlığı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eğitim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verme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içi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gerekli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teori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alt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yapıyı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sağlamak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CE2D0A" w:rsidRPr="00CE2D0A" w14:paraId="65043DA9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9BBC" w14:textId="77777777" w:rsidR="00CE2D0A" w:rsidRPr="00CE2D0A" w:rsidRDefault="00CE2D0A" w:rsidP="00110E87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Dersin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Öğrenme</w:t>
            </w:r>
            <w:proofErr w:type="spellEnd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E2D0A">
              <w:rPr>
                <w:rFonts w:ascii="Times New Roman" w:hAnsi="Times New Roman" w:cs="Times New Roman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51D8" w14:textId="77777777" w:rsidR="00CE2D0A" w:rsidRPr="00CE2D0A" w:rsidRDefault="00CE2D0A" w:rsidP="00E321EB">
            <w:pPr>
              <w:rPr>
                <w:b/>
                <w:color w:val="000000"/>
                <w:szCs w:val="20"/>
              </w:rPr>
            </w:pPr>
            <w:r w:rsidRPr="00CE2D0A">
              <w:rPr>
                <w:b/>
                <w:color w:val="000000"/>
                <w:szCs w:val="20"/>
              </w:rPr>
              <w:t>Bu dersin sonunda öğrenci;</w:t>
            </w:r>
          </w:p>
          <w:p w14:paraId="35317714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>1. Diş çürüğünü ve özelliklerini öğrenir.</w:t>
            </w:r>
          </w:p>
          <w:p w14:paraId="45B2092A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>2. Diş çürüğü ile beslenme arasındaki ilişkiyi kavrar.</w:t>
            </w:r>
          </w:p>
          <w:p w14:paraId="5A16745C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3. </w:t>
            </w:r>
            <w:proofErr w:type="spellStart"/>
            <w:r w:rsidRPr="00CE2D0A">
              <w:rPr>
                <w:szCs w:val="20"/>
              </w:rPr>
              <w:t>Çocuklardarestoratif</w:t>
            </w:r>
            <w:proofErr w:type="spellEnd"/>
            <w:r w:rsidRPr="00CE2D0A">
              <w:rPr>
                <w:szCs w:val="20"/>
              </w:rPr>
              <w:t xml:space="preserve"> ve </w:t>
            </w:r>
            <w:proofErr w:type="spellStart"/>
            <w:r w:rsidRPr="00CE2D0A">
              <w:rPr>
                <w:szCs w:val="20"/>
              </w:rPr>
              <w:t>endodontik</w:t>
            </w:r>
            <w:proofErr w:type="spellEnd"/>
            <w:r w:rsidRPr="00CE2D0A">
              <w:rPr>
                <w:szCs w:val="20"/>
              </w:rPr>
              <w:t xml:space="preserve"> tedaviler hakkında bilgi sahibi olur.</w:t>
            </w:r>
          </w:p>
          <w:p w14:paraId="2A7AE10A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4. </w:t>
            </w:r>
            <w:proofErr w:type="spellStart"/>
            <w:r w:rsidRPr="00CE2D0A">
              <w:rPr>
                <w:szCs w:val="20"/>
              </w:rPr>
              <w:t>Travmatikdental</w:t>
            </w:r>
            <w:proofErr w:type="spellEnd"/>
            <w:r w:rsidRPr="00CE2D0A">
              <w:rPr>
                <w:szCs w:val="20"/>
              </w:rPr>
              <w:t xml:space="preserve"> yaralanmalarda nasıl müdahale edeceğini öğrenir.</w:t>
            </w:r>
          </w:p>
          <w:p w14:paraId="4717FA86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5. </w:t>
            </w:r>
            <w:r w:rsidRPr="00CE2D0A">
              <w:rPr>
                <w:color w:val="000000"/>
                <w:szCs w:val="20"/>
              </w:rPr>
              <w:t xml:space="preserve"> </w:t>
            </w:r>
            <w:proofErr w:type="spellStart"/>
            <w:r w:rsidRPr="00CE2D0A">
              <w:rPr>
                <w:color w:val="000000"/>
                <w:szCs w:val="20"/>
              </w:rPr>
              <w:t>Çocuklardaperiodontal</w:t>
            </w:r>
            <w:proofErr w:type="spellEnd"/>
            <w:r w:rsidRPr="00CE2D0A">
              <w:rPr>
                <w:color w:val="000000"/>
                <w:szCs w:val="20"/>
              </w:rPr>
              <w:t xml:space="preserve"> hastalıkları ve tedavilerini öğrenir</w:t>
            </w:r>
            <w:r w:rsidRPr="00CE2D0A">
              <w:rPr>
                <w:szCs w:val="20"/>
              </w:rPr>
              <w:t xml:space="preserve">. </w:t>
            </w:r>
          </w:p>
          <w:p w14:paraId="7DF2C1DD" w14:textId="77777777" w:rsidR="00CE2D0A" w:rsidRPr="00CE2D0A" w:rsidRDefault="00CE2D0A" w:rsidP="00110E87">
            <w:pPr>
              <w:shd w:val="clear" w:color="auto" w:fill="FFFFFF"/>
              <w:rPr>
                <w:iCs/>
                <w:spacing w:val="-1"/>
                <w:szCs w:val="20"/>
              </w:rPr>
            </w:pPr>
            <w:r w:rsidRPr="00CE2D0A">
              <w:rPr>
                <w:szCs w:val="20"/>
              </w:rPr>
              <w:t xml:space="preserve">6. </w:t>
            </w:r>
            <w:r w:rsidRPr="00CE2D0A">
              <w:rPr>
                <w:color w:val="000000"/>
                <w:szCs w:val="20"/>
              </w:rPr>
              <w:t xml:space="preserve"> Çocukluk hastalıkları ve oral </w:t>
            </w:r>
            <w:proofErr w:type="spellStart"/>
            <w:r w:rsidRPr="00CE2D0A">
              <w:rPr>
                <w:color w:val="000000"/>
                <w:szCs w:val="20"/>
              </w:rPr>
              <w:t>bulguları</w:t>
            </w:r>
            <w:r w:rsidRPr="00CE2D0A">
              <w:rPr>
                <w:szCs w:val="20"/>
              </w:rPr>
              <w:t>hakkında</w:t>
            </w:r>
            <w:proofErr w:type="spellEnd"/>
            <w:r w:rsidRPr="00CE2D0A">
              <w:rPr>
                <w:szCs w:val="20"/>
              </w:rPr>
              <w:t xml:space="preserve"> bilgi sahibi olur.</w:t>
            </w:r>
          </w:p>
        </w:tc>
      </w:tr>
      <w:tr w:rsidR="00CE2D0A" w:rsidRPr="00CE2D0A" w14:paraId="3A0F3BCC" w14:textId="77777777" w:rsidTr="00CE2D0A">
        <w:tc>
          <w:tcPr>
            <w:tcW w:w="28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5854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>Dersin İçeriği</w:t>
            </w:r>
          </w:p>
          <w:p w14:paraId="174F89DA" w14:textId="77777777" w:rsidR="00CE2D0A" w:rsidRPr="00CE2D0A" w:rsidRDefault="00CE2D0A" w:rsidP="00E321EB">
            <w:pPr>
              <w:rPr>
                <w:szCs w:val="20"/>
              </w:rPr>
            </w:pPr>
          </w:p>
          <w:p w14:paraId="61682312" w14:textId="77777777" w:rsidR="00CE2D0A" w:rsidRPr="00CE2D0A" w:rsidRDefault="00CE2D0A" w:rsidP="00E321EB">
            <w:pPr>
              <w:rPr>
                <w:szCs w:val="20"/>
              </w:rPr>
            </w:pPr>
          </w:p>
        </w:tc>
        <w:tc>
          <w:tcPr>
            <w:tcW w:w="6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5030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Çocuklarda ve </w:t>
            </w:r>
            <w:proofErr w:type="spellStart"/>
            <w:r w:rsidRPr="00CE2D0A">
              <w:rPr>
                <w:szCs w:val="20"/>
              </w:rPr>
              <w:t>adölesanlarda</w:t>
            </w:r>
            <w:proofErr w:type="spellEnd"/>
            <w:r w:rsidRPr="00CE2D0A">
              <w:rPr>
                <w:szCs w:val="20"/>
              </w:rPr>
              <w:t xml:space="preserve"> diş çürüğünü, koruyucu diş hekimliği uygulamalarını, dişler ve çevre dokularda meydana gelen yaralanmaları, çocuk hastada enfeksiyon ve ağrı kontrolünü, çocuklarda protezleri ve sistemik hastalıklarda oral bulguları kapsar.</w:t>
            </w:r>
          </w:p>
        </w:tc>
      </w:tr>
      <w:tr w:rsidR="00CE2D0A" w:rsidRPr="00CE2D0A" w14:paraId="1AF39DE1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CC69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b/>
                <w:szCs w:val="20"/>
              </w:rPr>
              <w:t>Haftalar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FC70A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b/>
                <w:szCs w:val="20"/>
              </w:rPr>
              <w:t>Konular</w:t>
            </w:r>
          </w:p>
        </w:tc>
      </w:tr>
      <w:tr w:rsidR="00CE2D0A" w:rsidRPr="00CE2D0A" w14:paraId="4EED681F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9303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09E81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color w:val="000000"/>
                <w:szCs w:val="20"/>
              </w:rPr>
              <w:t>Diş çürüğü</w:t>
            </w:r>
          </w:p>
        </w:tc>
      </w:tr>
      <w:tr w:rsidR="00CE2D0A" w:rsidRPr="00CE2D0A" w14:paraId="52FB5A78" w14:textId="77777777" w:rsidTr="00CE2D0A">
        <w:trPr>
          <w:trHeight w:val="22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3C04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1542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color w:val="000000"/>
                <w:szCs w:val="20"/>
              </w:rPr>
              <w:t>Beslenme</w:t>
            </w:r>
          </w:p>
        </w:tc>
      </w:tr>
      <w:tr w:rsidR="00CE2D0A" w:rsidRPr="00CE2D0A" w14:paraId="0A2231ED" w14:textId="77777777" w:rsidTr="00CE2D0A">
        <w:trPr>
          <w:trHeight w:val="31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A911A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4E50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Diş çürüklerinden korunma yöntemleri; </w:t>
            </w:r>
            <w:proofErr w:type="spellStart"/>
            <w:r w:rsidRPr="00CE2D0A">
              <w:rPr>
                <w:color w:val="000000"/>
                <w:szCs w:val="20"/>
              </w:rPr>
              <w:t>floridlerve</w:t>
            </w:r>
            <w:proofErr w:type="spellEnd"/>
            <w:r w:rsidRPr="00CE2D0A">
              <w:rPr>
                <w:color w:val="000000"/>
                <w:szCs w:val="20"/>
              </w:rPr>
              <w:t xml:space="preserve"> uygulama yöntemleri</w:t>
            </w:r>
          </w:p>
        </w:tc>
      </w:tr>
      <w:tr w:rsidR="00CE2D0A" w:rsidRPr="00CE2D0A" w14:paraId="6F4A91B2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202EC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0FEB" w14:textId="77777777" w:rsidR="00CE2D0A" w:rsidRPr="00CE2D0A" w:rsidRDefault="00CE2D0A" w:rsidP="00E321EB">
            <w:pPr>
              <w:rPr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fissür</w:t>
            </w:r>
            <w:proofErr w:type="spellEnd"/>
            <w:r w:rsidRPr="00CE2D0A">
              <w:rPr>
                <w:color w:val="000000"/>
                <w:szCs w:val="20"/>
              </w:rPr>
              <w:t xml:space="preserve"> örtücü uygulamaları</w:t>
            </w:r>
          </w:p>
        </w:tc>
      </w:tr>
      <w:tr w:rsidR="00CE2D0A" w:rsidRPr="00CE2D0A" w14:paraId="0C1C24E6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44603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EADBD" w14:textId="77777777" w:rsidR="00CE2D0A" w:rsidRPr="00CE2D0A" w:rsidRDefault="00CE2D0A" w:rsidP="00E321EB">
            <w:pPr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restoratif</w:t>
            </w:r>
            <w:proofErr w:type="spellEnd"/>
            <w:r w:rsidRPr="00CE2D0A">
              <w:rPr>
                <w:color w:val="000000"/>
                <w:szCs w:val="20"/>
              </w:rPr>
              <w:t xml:space="preserve"> tedaviler</w:t>
            </w:r>
          </w:p>
        </w:tc>
      </w:tr>
      <w:tr w:rsidR="00CE2D0A" w:rsidRPr="00CE2D0A" w14:paraId="41F96FD7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3B23" w14:textId="77777777" w:rsidR="00CE2D0A" w:rsidRPr="00CE2D0A" w:rsidRDefault="00CE2D0A" w:rsidP="00CE2D0A">
            <w:pPr>
              <w:ind w:right="-108"/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6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6E4E" w14:textId="77777777" w:rsidR="00CE2D0A" w:rsidRPr="00CE2D0A" w:rsidRDefault="00CE2D0A" w:rsidP="00E321EB">
            <w:pPr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restoratiftedaviler</w:t>
            </w:r>
            <w:proofErr w:type="spellEnd"/>
          </w:p>
        </w:tc>
      </w:tr>
      <w:tr w:rsidR="00CE2D0A" w:rsidRPr="00CE2D0A" w14:paraId="7E4A9846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46C37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7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3D0A" w14:textId="77777777" w:rsidR="00CE2D0A" w:rsidRPr="00CE2D0A" w:rsidRDefault="00CE2D0A" w:rsidP="00E321EB">
            <w:pPr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endodontik</w:t>
            </w:r>
            <w:proofErr w:type="spellEnd"/>
            <w:r w:rsidRPr="00CE2D0A">
              <w:rPr>
                <w:color w:val="000000"/>
                <w:szCs w:val="20"/>
              </w:rPr>
              <w:t xml:space="preserve"> tedaviler</w:t>
            </w:r>
          </w:p>
        </w:tc>
      </w:tr>
      <w:tr w:rsidR="00CE2D0A" w:rsidRPr="00CE2D0A" w14:paraId="559A2E9F" w14:textId="77777777" w:rsidTr="00CE2D0A">
        <w:trPr>
          <w:trHeight w:val="262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0A826" w14:textId="77777777" w:rsidR="00CE2D0A" w:rsidRPr="00CE2D0A" w:rsidRDefault="00CE2D0A" w:rsidP="00CE2D0A">
            <w:pPr>
              <w:jc w:val="center"/>
              <w:rPr>
                <w:b/>
                <w:szCs w:val="20"/>
              </w:rPr>
            </w:pPr>
            <w:r w:rsidRPr="00CE2D0A">
              <w:rPr>
                <w:szCs w:val="20"/>
              </w:rPr>
              <w:t>8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F70E1" w14:textId="77777777" w:rsidR="00CE2D0A" w:rsidRPr="00CE2D0A" w:rsidRDefault="00CE2D0A" w:rsidP="00CE2D0A">
            <w:pPr>
              <w:rPr>
                <w:b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endodontik</w:t>
            </w:r>
            <w:proofErr w:type="spellEnd"/>
            <w:r w:rsidRPr="00CE2D0A">
              <w:rPr>
                <w:color w:val="000000"/>
                <w:szCs w:val="20"/>
              </w:rPr>
              <w:t xml:space="preserve"> tedaviler</w:t>
            </w:r>
          </w:p>
        </w:tc>
      </w:tr>
      <w:tr w:rsidR="00CE2D0A" w:rsidRPr="00CE2D0A" w14:paraId="3FFCE031" w14:textId="77777777" w:rsidTr="00CE2D0A">
        <w:trPr>
          <w:trHeight w:val="243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D29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9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1A7BD" w14:textId="77777777" w:rsidR="00CE2D0A" w:rsidRPr="00CE2D0A" w:rsidRDefault="00CE2D0A" w:rsidP="00F0492C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endodontik</w:t>
            </w:r>
            <w:proofErr w:type="spellEnd"/>
            <w:r w:rsidRPr="00CE2D0A">
              <w:rPr>
                <w:color w:val="000000"/>
                <w:szCs w:val="20"/>
              </w:rPr>
              <w:t xml:space="preserve"> tedaviler</w:t>
            </w:r>
          </w:p>
        </w:tc>
      </w:tr>
      <w:tr w:rsidR="00CE2D0A" w:rsidRPr="00CE2D0A" w14:paraId="3B8DC89F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18C2B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0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3BB0" w14:textId="77777777" w:rsidR="00CE2D0A" w:rsidRPr="00CE2D0A" w:rsidRDefault="00CE2D0A" w:rsidP="00F0492C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Yer tutucular</w:t>
            </w:r>
          </w:p>
        </w:tc>
      </w:tr>
      <w:tr w:rsidR="00CE2D0A" w:rsidRPr="00CE2D0A" w14:paraId="158325AA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65500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1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7C7A8" w14:textId="77777777" w:rsidR="00CE2D0A" w:rsidRPr="00CE2D0A" w:rsidRDefault="00CE2D0A" w:rsidP="003F211C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Diş ve destek doku yaralanmaları ve tedavileri</w:t>
            </w:r>
          </w:p>
        </w:tc>
      </w:tr>
      <w:tr w:rsidR="00CE2D0A" w:rsidRPr="00CE2D0A" w14:paraId="2EA03553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8B5FC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2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6C78" w14:textId="77777777" w:rsidR="00CE2D0A" w:rsidRPr="00CE2D0A" w:rsidRDefault="00CE2D0A" w:rsidP="003F211C">
            <w:pPr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Diş ve destek doku yaralanmaları ve tedavileri</w:t>
            </w:r>
          </w:p>
        </w:tc>
      </w:tr>
      <w:tr w:rsidR="00CE2D0A" w:rsidRPr="00CE2D0A" w14:paraId="67C02FAC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A8333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3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81166" w14:textId="77777777" w:rsidR="00CE2D0A" w:rsidRPr="00CE2D0A" w:rsidRDefault="00CE2D0A" w:rsidP="000D1B42">
            <w:pPr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Diş ve destek doku yaralanmaları ve tedavileri</w:t>
            </w:r>
          </w:p>
        </w:tc>
      </w:tr>
      <w:tr w:rsidR="00CE2D0A" w:rsidRPr="00CE2D0A" w14:paraId="26E9FBE3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CD79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4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47BB1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Pedodonti ilaç kullanımı ve </w:t>
            </w:r>
            <w:proofErr w:type="spellStart"/>
            <w:r w:rsidRPr="00CE2D0A">
              <w:rPr>
                <w:color w:val="000000"/>
                <w:szCs w:val="20"/>
              </w:rPr>
              <w:t>profilaksi</w:t>
            </w:r>
            <w:proofErr w:type="spellEnd"/>
          </w:p>
        </w:tc>
      </w:tr>
      <w:tr w:rsidR="00CE2D0A" w:rsidRPr="00CE2D0A" w14:paraId="4FA32331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EAFC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5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B63C" w14:textId="77777777" w:rsidR="00CE2D0A" w:rsidRPr="00CE2D0A" w:rsidRDefault="00CE2D0A" w:rsidP="00F0492C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protezler </w:t>
            </w:r>
          </w:p>
        </w:tc>
      </w:tr>
      <w:tr w:rsidR="00CE2D0A" w:rsidRPr="00CE2D0A" w14:paraId="112144F6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F155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6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C1E41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proofErr w:type="spellStart"/>
            <w:r w:rsidRPr="00CE2D0A">
              <w:rPr>
                <w:color w:val="000000"/>
                <w:szCs w:val="20"/>
              </w:rPr>
              <w:t>Ektopik</w:t>
            </w:r>
            <w:proofErr w:type="spellEnd"/>
            <w:r w:rsidRPr="00CE2D0A">
              <w:rPr>
                <w:color w:val="000000"/>
                <w:szCs w:val="20"/>
              </w:rPr>
              <w:t xml:space="preserve"> sürme, çapraz kapanış fena alışkanlıklar ve tedavisi </w:t>
            </w:r>
          </w:p>
        </w:tc>
      </w:tr>
      <w:tr w:rsidR="00CE2D0A" w:rsidRPr="00CE2D0A" w14:paraId="75AF15FA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3E53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7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CF65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Sürme problemlerinin tedavileri </w:t>
            </w:r>
          </w:p>
        </w:tc>
      </w:tr>
      <w:tr w:rsidR="00CE2D0A" w:rsidRPr="00CE2D0A" w14:paraId="282F73FC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122D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8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3A03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Paslanmaz çelik kuronlar, estetik kuronlar, fiberle güçlendirilmiş materyaller</w:t>
            </w:r>
          </w:p>
        </w:tc>
      </w:tr>
      <w:tr w:rsidR="00CE2D0A" w:rsidRPr="00CE2D0A" w14:paraId="26320F3A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15DCB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19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80704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Çocuk hastada; enfeksiyon yayılım yolları, enfeksiyon kontrolü ve tedavileri</w:t>
            </w:r>
          </w:p>
        </w:tc>
      </w:tr>
      <w:tr w:rsidR="00CE2D0A" w:rsidRPr="00CE2D0A" w14:paraId="290198E4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F7B0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0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100D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Ağrı nedenleri, ağrı/</w:t>
            </w:r>
            <w:proofErr w:type="spellStart"/>
            <w:r w:rsidRPr="00CE2D0A">
              <w:rPr>
                <w:color w:val="000000"/>
                <w:szCs w:val="20"/>
              </w:rPr>
              <w:t>anksiyete</w:t>
            </w:r>
            <w:proofErr w:type="spellEnd"/>
            <w:r w:rsidRPr="00CE2D0A">
              <w:rPr>
                <w:color w:val="000000"/>
                <w:szCs w:val="20"/>
              </w:rPr>
              <w:t xml:space="preserve"> kontrolü</w:t>
            </w:r>
          </w:p>
        </w:tc>
      </w:tr>
      <w:tr w:rsidR="00CE2D0A" w:rsidRPr="00CE2D0A" w14:paraId="0E9A707B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3852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1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4854B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Ağrı nedenleri, ağrı/</w:t>
            </w:r>
            <w:proofErr w:type="spellStart"/>
            <w:r w:rsidRPr="00CE2D0A">
              <w:rPr>
                <w:color w:val="000000"/>
                <w:szCs w:val="20"/>
              </w:rPr>
              <w:t>anksiyete</w:t>
            </w:r>
            <w:proofErr w:type="spellEnd"/>
            <w:r w:rsidRPr="00CE2D0A">
              <w:rPr>
                <w:color w:val="000000"/>
                <w:szCs w:val="20"/>
              </w:rPr>
              <w:t xml:space="preserve"> kontrolü</w:t>
            </w:r>
          </w:p>
        </w:tc>
      </w:tr>
      <w:tr w:rsidR="00CE2D0A" w:rsidRPr="00CE2D0A" w14:paraId="04078ABE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9D72E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2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D7E7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Çocuklarda </w:t>
            </w:r>
            <w:proofErr w:type="spellStart"/>
            <w:r w:rsidRPr="00CE2D0A">
              <w:rPr>
                <w:color w:val="000000"/>
                <w:szCs w:val="20"/>
              </w:rPr>
              <w:t>periodontal</w:t>
            </w:r>
            <w:proofErr w:type="spellEnd"/>
            <w:r w:rsidRPr="00CE2D0A">
              <w:rPr>
                <w:color w:val="000000"/>
                <w:szCs w:val="20"/>
              </w:rPr>
              <w:t xml:space="preserve"> hastalıklar</w:t>
            </w:r>
          </w:p>
        </w:tc>
      </w:tr>
      <w:tr w:rsidR="00CE2D0A" w:rsidRPr="00CE2D0A" w14:paraId="01FB23B3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25BFD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3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FBEE5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Çocukluk hastalıkları ve oral bulguları</w:t>
            </w:r>
          </w:p>
        </w:tc>
      </w:tr>
      <w:tr w:rsidR="00CE2D0A" w:rsidRPr="00CE2D0A" w14:paraId="1CEBC3AB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5289A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4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3539E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Çocukluk hastalıkları ve oral bulguları</w:t>
            </w:r>
          </w:p>
        </w:tc>
      </w:tr>
      <w:tr w:rsidR="00CE2D0A" w:rsidRPr="00CE2D0A" w14:paraId="2E6FE4C9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46D9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5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0B07F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>Sistemik hastalıklarda oral bulgular ve dikkat edilecek hususlar</w:t>
            </w:r>
          </w:p>
        </w:tc>
      </w:tr>
      <w:tr w:rsidR="00CE2D0A" w:rsidRPr="00CE2D0A" w14:paraId="7BD51C28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B52F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6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8E77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proofErr w:type="spellStart"/>
            <w:r w:rsidRPr="00CE2D0A">
              <w:rPr>
                <w:color w:val="000000"/>
                <w:szCs w:val="20"/>
              </w:rPr>
              <w:t>Konjenitalve</w:t>
            </w:r>
            <w:proofErr w:type="spellEnd"/>
            <w:r w:rsidRPr="00CE2D0A">
              <w:rPr>
                <w:color w:val="000000"/>
                <w:szCs w:val="20"/>
              </w:rPr>
              <w:t xml:space="preserve"> genetik hastalıklar</w:t>
            </w:r>
          </w:p>
        </w:tc>
      </w:tr>
      <w:tr w:rsidR="00CE2D0A" w:rsidRPr="00CE2D0A" w14:paraId="1C60963E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61BD3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7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639B5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Engelli çocuklarda </w:t>
            </w:r>
            <w:proofErr w:type="spellStart"/>
            <w:r w:rsidRPr="00CE2D0A">
              <w:rPr>
                <w:color w:val="000000"/>
                <w:szCs w:val="20"/>
              </w:rPr>
              <w:t>pedodontik</w:t>
            </w:r>
            <w:proofErr w:type="spellEnd"/>
            <w:r w:rsidRPr="00CE2D0A">
              <w:rPr>
                <w:color w:val="000000"/>
                <w:szCs w:val="20"/>
              </w:rPr>
              <w:t xml:space="preserve"> yaklaşım</w:t>
            </w:r>
          </w:p>
        </w:tc>
      </w:tr>
      <w:tr w:rsidR="00CE2D0A" w:rsidRPr="00CE2D0A" w14:paraId="43DD92AB" w14:textId="77777777" w:rsidTr="00A43C52">
        <w:trPr>
          <w:trHeight w:val="1082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098EC" w14:textId="77777777" w:rsidR="00CE2D0A" w:rsidRPr="00CE2D0A" w:rsidRDefault="00CE2D0A" w:rsidP="00CE2D0A">
            <w:pPr>
              <w:jc w:val="center"/>
              <w:rPr>
                <w:szCs w:val="20"/>
              </w:rPr>
            </w:pPr>
            <w:r w:rsidRPr="00CE2D0A">
              <w:rPr>
                <w:szCs w:val="20"/>
              </w:rPr>
              <w:t>28</w:t>
            </w:r>
          </w:p>
        </w:tc>
        <w:tc>
          <w:tcPr>
            <w:tcW w:w="74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76BC1" w14:textId="77777777" w:rsidR="00CE2D0A" w:rsidRPr="00CE2D0A" w:rsidRDefault="00CE2D0A" w:rsidP="000D1B42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color w:val="000000"/>
                <w:szCs w:val="20"/>
              </w:rPr>
              <w:t xml:space="preserve">Pedodontide </w:t>
            </w:r>
            <w:proofErr w:type="spellStart"/>
            <w:r w:rsidRPr="00CE2D0A">
              <w:rPr>
                <w:color w:val="000000"/>
                <w:szCs w:val="20"/>
              </w:rPr>
              <w:t>sedasyonve</w:t>
            </w:r>
            <w:proofErr w:type="spellEnd"/>
            <w:r w:rsidRPr="00CE2D0A">
              <w:rPr>
                <w:color w:val="000000"/>
                <w:szCs w:val="20"/>
              </w:rPr>
              <w:t xml:space="preserve"> genel anestezi uygulamaları</w:t>
            </w:r>
          </w:p>
        </w:tc>
      </w:tr>
      <w:tr w:rsidR="00CE2D0A" w:rsidRPr="00CE2D0A" w14:paraId="12BFA2E5" w14:textId="77777777" w:rsidTr="00CE2D0A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95DF" w14:textId="77777777" w:rsidR="00CE2D0A" w:rsidRPr="00CE2D0A" w:rsidRDefault="00CE2D0A" w:rsidP="00110E87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E2D0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Ölçme-Değerlendirme</w:t>
            </w:r>
            <w:proofErr w:type="spellEnd"/>
          </w:p>
        </w:tc>
        <w:tc>
          <w:tcPr>
            <w:tcW w:w="7446" w:type="dxa"/>
            <w:gridSpan w:val="2"/>
          </w:tcPr>
          <w:p w14:paraId="5BF2C7FF" w14:textId="77777777" w:rsidR="004A53A2" w:rsidRPr="004A53A2" w:rsidRDefault="004A53A2" w:rsidP="004A53A2">
            <w:pPr>
              <w:pStyle w:val="TableParagraph"/>
              <w:spacing w:before="14" w:line="202" w:lineRule="ex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ra, Final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ütünleme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ınavları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rihleri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külte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önetim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urulu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rafından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rihler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lirlenerek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eb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yfasında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an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dilecektir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"</w:t>
            </w:r>
          </w:p>
          <w:p w14:paraId="0BEF794D" w14:textId="77777777" w:rsidR="004A53A2" w:rsidRPr="004A53A2" w:rsidRDefault="004A53A2" w:rsidP="004A53A2">
            <w:pPr>
              <w:pStyle w:val="TableParagraph"/>
              <w:spacing w:before="14" w:line="202" w:lineRule="ex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üz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üze</w:t>
            </w:r>
            <w:proofErr w:type="spellEnd"/>
          </w:p>
          <w:p w14:paraId="7D0D3584" w14:textId="77777777" w:rsidR="004A53A2" w:rsidRPr="004A53A2" w:rsidRDefault="004A53A2" w:rsidP="004A53A2">
            <w:pPr>
              <w:pStyle w:val="TableParagraph"/>
              <w:spacing w:before="14" w:line="202" w:lineRule="ex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ra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ınav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    %40</w:t>
            </w:r>
          </w:p>
          <w:p w14:paraId="7C924720" w14:textId="7ECB1225" w:rsidR="00CE2D0A" w:rsidRPr="00CE2D0A" w:rsidRDefault="004A53A2" w:rsidP="004A53A2">
            <w:pPr>
              <w:pStyle w:val="TableParagraph"/>
              <w:spacing w:before="14" w:line="202" w:lineRule="ex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inal </w:t>
            </w:r>
            <w:proofErr w:type="spellStart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ınavı</w:t>
            </w:r>
            <w:proofErr w:type="spellEnd"/>
            <w:r w:rsidRPr="004A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  %60</w:t>
            </w:r>
            <w:r w:rsidR="00CE2D0A" w:rsidRPr="00CE2D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CE2D0A" w:rsidRPr="00CE2D0A" w14:paraId="5415302F" w14:textId="77777777" w:rsidTr="00D82DD9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8DFDD" w14:textId="77777777" w:rsidR="00CE2D0A" w:rsidRPr="00CE2D0A" w:rsidRDefault="00CE2D0A" w:rsidP="000D1B42">
            <w:pPr>
              <w:jc w:val="center"/>
              <w:rPr>
                <w:szCs w:val="20"/>
              </w:rPr>
            </w:pPr>
            <w:r w:rsidRPr="00CE2D0A">
              <w:rPr>
                <w:b/>
                <w:szCs w:val="20"/>
              </w:rPr>
              <w:t>Kaynaklar</w:t>
            </w:r>
          </w:p>
        </w:tc>
        <w:tc>
          <w:tcPr>
            <w:tcW w:w="7446" w:type="dxa"/>
            <w:gridSpan w:val="2"/>
          </w:tcPr>
          <w:p w14:paraId="071115BA" w14:textId="77777777" w:rsidR="00CE2D0A" w:rsidRPr="00CE2D0A" w:rsidRDefault="00CE2D0A" w:rsidP="00CE2D0A">
            <w:pPr>
              <w:ind w:left="720" w:hanging="720"/>
              <w:jc w:val="both"/>
              <w:rPr>
                <w:szCs w:val="20"/>
              </w:rPr>
            </w:pPr>
            <w:proofErr w:type="spellStart"/>
            <w:r w:rsidRPr="00CE2D0A">
              <w:rPr>
                <w:szCs w:val="20"/>
              </w:rPr>
              <w:t>Koch</w:t>
            </w:r>
            <w:proofErr w:type="spellEnd"/>
            <w:r w:rsidRPr="00CE2D0A">
              <w:rPr>
                <w:szCs w:val="20"/>
              </w:rPr>
              <w:t xml:space="preserve">, </w:t>
            </w:r>
            <w:proofErr w:type="gramStart"/>
            <w:r w:rsidRPr="00CE2D0A">
              <w:rPr>
                <w:szCs w:val="20"/>
              </w:rPr>
              <w:t>G.,</w:t>
            </w:r>
            <w:proofErr w:type="spellStart"/>
            <w:r w:rsidRPr="00CE2D0A">
              <w:rPr>
                <w:szCs w:val="20"/>
              </w:rPr>
              <w:t>Poulsen</w:t>
            </w:r>
            <w:proofErr w:type="spellEnd"/>
            <w:proofErr w:type="gramEnd"/>
            <w:r w:rsidRPr="00CE2D0A">
              <w:rPr>
                <w:szCs w:val="20"/>
              </w:rPr>
              <w:t xml:space="preserve">, S., </w:t>
            </w:r>
            <w:proofErr w:type="spellStart"/>
            <w:r w:rsidRPr="00CE2D0A">
              <w:rPr>
                <w:szCs w:val="20"/>
              </w:rPr>
              <w:t>Espelid</w:t>
            </w:r>
            <w:proofErr w:type="spellEnd"/>
            <w:r w:rsidRPr="00CE2D0A">
              <w:rPr>
                <w:szCs w:val="20"/>
              </w:rPr>
              <w:t xml:space="preserve">, I., </w:t>
            </w:r>
            <w:proofErr w:type="spellStart"/>
            <w:r w:rsidRPr="00CE2D0A">
              <w:rPr>
                <w:szCs w:val="20"/>
              </w:rPr>
              <w:t>Haubek</w:t>
            </w:r>
            <w:proofErr w:type="spellEnd"/>
            <w:r w:rsidRPr="00CE2D0A">
              <w:rPr>
                <w:szCs w:val="20"/>
              </w:rPr>
              <w:t>, D. (</w:t>
            </w:r>
            <w:proofErr w:type="spellStart"/>
            <w:r w:rsidRPr="00CE2D0A">
              <w:rPr>
                <w:szCs w:val="20"/>
              </w:rPr>
              <w:t>Eds</w:t>
            </w:r>
            <w:proofErr w:type="spellEnd"/>
            <w:r w:rsidRPr="00CE2D0A">
              <w:rPr>
                <w:szCs w:val="20"/>
              </w:rPr>
              <w:t xml:space="preserve">.). (2017). </w:t>
            </w:r>
            <w:proofErr w:type="spellStart"/>
            <w:r w:rsidRPr="00CE2D0A">
              <w:rPr>
                <w:i/>
                <w:szCs w:val="20"/>
              </w:rPr>
              <w:t>Pediatricdentistry</w:t>
            </w:r>
            <w:proofErr w:type="spellEnd"/>
            <w:r w:rsidRPr="00CE2D0A">
              <w:rPr>
                <w:i/>
                <w:szCs w:val="20"/>
              </w:rPr>
              <w:t xml:space="preserve">: a </w:t>
            </w:r>
            <w:proofErr w:type="spellStart"/>
            <w:r w:rsidRPr="00CE2D0A">
              <w:rPr>
                <w:i/>
                <w:szCs w:val="20"/>
              </w:rPr>
              <w:t>clinicalapproach</w:t>
            </w:r>
            <w:proofErr w:type="spellEnd"/>
            <w:r w:rsidRPr="00CE2D0A">
              <w:rPr>
                <w:i/>
                <w:szCs w:val="20"/>
              </w:rPr>
              <w:t>.</w:t>
            </w:r>
            <w:r w:rsidRPr="00CE2D0A">
              <w:rPr>
                <w:szCs w:val="20"/>
              </w:rPr>
              <w:t xml:space="preserve"> John </w:t>
            </w:r>
            <w:proofErr w:type="spellStart"/>
            <w:r w:rsidRPr="00CE2D0A">
              <w:rPr>
                <w:szCs w:val="20"/>
              </w:rPr>
              <w:t>Wiley&amp;Sons</w:t>
            </w:r>
            <w:proofErr w:type="spellEnd"/>
            <w:r w:rsidRPr="00CE2D0A">
              <w:rPr>
                <w:szCs w:val="20"/>
              </w:rPr>
              <w:t xml:space="preserve">. </w:t>
            </w:r>
          </w:p>
          <w:p w14:paraId="357B3E63" w14:textId="77777777" w:rsidR="00CE2D0A" w:rsidRPr="00CE2D0A" w:rsidRDefault="00CE2D0A" w:rsidP="00CE2D0A">
            <w:pPr>
              <w:spacing w:line="276" w:lineRule="auto"/>
              <w:jc w:val="both"/>
              <w:rPr>
                <w:color w:val="000000"/>
                <w:szCs w:val="20"/>
              </w:rPr>
            </w:pPr>
            <w:r w:rsidRPr="00CE2D0A">
              <w:rPr>
                <w:szCs w:val="20"/>
              </w:rPr>
              <w:t xml:space="preserve">McDonald, R.E. (2000). </w:t>
            </w:r>
            <w:proofErr w:type="spellStart"/>
            <w:r w:rsidRPr="00CE2D0A">
              <w:rPr>
                <w:i/>
                <w:szCs w:val="20"/>
              </w:rPr>
              <w:t>Dentistryforthe</w:t>
            </w:r>
            <w:proofErr w:type="spellEnd"/>
            <w:r w:rsidRPr="00CE2D0A">
              <w:rPr>
                <w:i/>
                <w:szCs w:val="20"/>
              </w:rPr>
              <w:t xml:space="preserve"> Child </w:t>
            </w:r>
            <w:proofErr w:type="spellStart"/>
            <w:r w:rsidRPr="00CE2D0A">
              <w:rPr>
                <w:i/>
                <w:szCs w:val="20"/>
              </w:rPr>
              <w:t>and</w:t>
            </w:r>
            <w:proofErr w:type="spellEnd"/>
            <w:r w:rsidRPr="00CE2D0A">
              <w:rPr>
                <w:i/>
                <w:szCs w:val="20"/>
              </w:rPr>
              <w:t xml:space="preserve"> Adolescent.</w:t>
            </w:r>
            <w:r w:rsidRPr="00CE2D0A">
              <w:rPr>
                <w:szCs w:val="20"/>
              </w:rPr>
              <w:t xml:space="preserve">7 </w:t>
            </w:r>
            <w:proofErr w:type="spellStart"/>
            <w:r w:rsidRPr="00CE2D0A">
              <w:rPr>
                <w:szCs w:val="20"/>
              </w:rPr>
              <w:t>th</w:t>
            </w:r>
            <w:proofErr w:type="spellEnd"/>
            <w:r w:rsidRPr="00CE2D0A">
              <w:rPr>
                <w:szCs w:val="20"/>
              </w:rPr>
              <w:t xml:space="preserve"> ed. </w:t>
            </w:r>
            <w:proofErr w:type="spellStart"/>
            <w:r w:rsidRPr="00CE2D0A">
              <w:rPr>
                <w:szCs w:val="20"/>
              </w:rPr>
              <w:t>MosbyInc</w:t>
            </w:r>
            <w:proofErr w:type="spellEnd"/>
            <w:r w:rsidRPr="00CE2D0A">
              <w:rPr>
                <w:szCs w:val="20"/>
              </w:rPr>
              <w:t xml:space="preserve">. </w:t>
            </w:r>
            <w:proofErr w:type="spellStart"/>
            <w:r w:rsidRPr="00CE2D0A">
              <w:rPr>
                <w:szCs w:val="20"/>
              </w:rPr>
              <w:t>SaundersCompany</w:t>
            </w:r>
            <w:proofErr w:type="spellEnd"/>
            <w:r w:rsidRPr="00CE2D0A">
              <w:rPr>
                <w:szCs w:val="20"/>
              </w:rPr>
              <w:t>.</w:t>
            </w:r>
          </w:p>
        </w:tc>
      </w:tr>
    </w:tbl>
    <w:p w14:paraId="4BE65B35" w14:textId="77777777" w:rsidR="00A37D77" w:rsidRPr="00CE2D0A" w:rsidRDefault="00A37D77">
      <w:pPr>
        <w:rPr>
          <w:szCs w:val="20"/>
        </w:rPr>
      </w:pPr>
    </w:p>
    <w:p w14:paraId="5F45DBD1" w14:textId="77777777" w:rsidR="003D772F" w:rsidRPr="00CE2D0A" w:rsidRDefault="003D772F">
      <w:pPr>
        <w:rPr>
          <w:szCs w:val="20"/>
        </w:rPr>
      </w:pPr>
    </w:p>
    <w:tbl>
      <w:tblPr>
        <w:tblStyle w:val="TabloKlavuzu"/>
        <w:tblW w:w="10150" w:type="dxa"/>
        <w:tblInd w:w="-176" w:type="dxa"/>
        <w:tblLook w:val="04A0" w:firstRow="1" w:lastRow="0" w:firstColumn="1" w:lastColumn="0" w:noHBand="0" w:noVBand="1"/>
      </w:tblPr>
      <w:tblGrid>
        <w:gridCol w:w="805"/>
        <w:gridCol w:w="583"/>
        <w:gridCol w:w="583"/>
        <w:gridCol w:w="583"/>
        <w:gridCol w:w="583"/>
        <w:gridCol w:w="583"/>
        <w:gridCol w:w="442"/>
        <w:gridCol w:w="141"/>
        <w:gridCol w:w="583"/>
        <w:gridCol w:w="583"/>
        <w:gridCol w:w="451"/>
        <w:gridCol w:w="132"/>
        <w:gridCol w:w="683"/>
        <w:gridCol w:w="683"/>
        <w:gridCol w:w="331"/>
        <w:gridCol w:w="352"/>
        <w:gridCol w:w="683"/>
        <w:gridCol w:w="683"/>
        <w:gridCol w:w="683"/>
      </w:tblGrid>
      <w:tr w:rsidR="000750BE" w:rsidRPr="00CE2D0A" w14:paraId="2A8E5DC8" w14:textId="77777777" w:rsidTr="003317D8">
        <w:trPr>
          <w:trHeight w:val="627"/>
        </w:trPr>
        <w:tc>
          <w:tcPr>
            <w:tcW w:w="805" w:type="dxa"/>
          </w:tcPr>
          <w:p w14:paraId="160EB96B" w14:textId="77777777" w:rsidR="000750BE" w:rsidRPr="00CE2D0A" w:rsidRDefault="000750BE" w:rsidP="000E7B90">
            <w:pPr>
              <w:rPr>
                <w:b/>
                <w:szCs w:val="20"/>
              </w:rPr>
            </w:pPr>
          </w:p>
        </w:tc>
        <w:tc>
          <w:tcPr>
            <w:tcW w:w="9345" w:type="dxa"/>
            <w:gridSpan w:val="18"/>
          </w:tcPr>
          <w:p w14:paraId="4DEC0534" w14:textId="77777777" w:rsidR="000750BE" w:rsidRPr="00CE2D0A" w:rsidRDefault="000750BE" w:rsidP="000E7B90">
            <w:pPr>
              <w:jc w:val="center"/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 xml:space="preserve">PROGRAM </w:t>
            </w:r>
            <w:r w:rsidR="003D772F" w:rsidRPr="00CE2D0A">
              <w:rPr>
                <w:b/>
                <w:szCs w:val="20"/>
              </w:rPr>
              <w:t xml:space="preserve">ÖĞRENME ÇIKTILARI İLE </w:t>
            </w:r>
          </w:p>
          <w:p w14:paraId="729072BB" w14:textId="77777777" w:rsidR="000750BE" w:rsidRPr="00CE2D0A" w:rsidRDefault="003D772F" w:rsidP="000E7B90">
            <w:pPr>
              <w:jc w:val="center"/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DERS ÖĞREN</w:t>
            </w:r>
            <w:r w:rsidR="000750BE" w:rsidRPr="00CE2D0A">
              <w:rPr>
                <w:b/>
                <w:szCs w:val="20"/>
              </w:rPr>
              <w:t xml:space="preserve">İM </w:t>
            </w:r>
            <w:r w:rsidR="00FE01B5" w:rsidRPr="00CE2D0A">
              <w:rPr>
                <w:b/>
                <w:szCs w:val="20"/>
              </w:rPr>
              <w:t>ÇIKTILARI</w:t>
            </w:r>
            <w:r w:rsidR="000750BE" w:rsidRPr="00CE2D0A">
              <w:rPr>
                <w:b/>
                <w:szCs w:val="20"/>
              </w:rPr>
              <w:t xml:space="preserve"> İLİŞKİSİ TABLOSU</w:t>
            </w:r>
          </w:p>
        </w:tc>
      </w:tr>
      <w:tr w:rsidR="000750BE" w:rsidRPr="00CE2D0A" w14:paraId="4CF31D46" w14:textId="77777777" w:rsidTr="003317D8">
        <w:trPr>
          <w:trHeight w:val="312"/>
        </w:trPr>
        <w:tc>
          <w:tcPr>
            <w:tcW w:w="805" w:type="dxa"/>
          </w:tcPr>
          <w:p w14:paraId="32B08039" w14:textId="77777777" w:rsidR="000750BE" w:rsidRPr="00CE2D0A" w:rsidRDefault="000750BE" w:rsidP="000E7B90">
            <w:pPr>
              <w:rPr>
                <w:b/>
                <w:szCs w:val="20"/>
              </w:rPr>
            </w:pPr>
          </w:p>
        </w:tc>
        <w:tc>
          <w:tcPr>
            <w:tcW w:w="583" w:type="dxa"/>
          </w:tcPr>
          <w:p w14:paraId="3833D7E2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</w:t>
            </w:r>
          </w:p>
        </w:tc>
        <w:tc>
          <w:tcPr>
            <w:tcW w:w="583" w:type="dxa"/>
          </w:tcPr>
          <w:p w14:paraId="37EDD663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2</w:t>
            </w:r>
          </w:p>
        </w:tc>
        <w:tc>
          <w:tcPr>
            <w:tcW w:w="583" w:type="dxa"/>
          </w:tcPr>
          <w:p w14:paraId="3A467346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3</w:t>
            </w:r>
          </w:p>
        </w:tc>
        <w:tc>
          <w:tcPr>
            <w:tcW w:w="583" w:type="dxa"/>
          </w:tcPr>
          <w:p w14:paraId="3BC12011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4</w:t>
            </w:r>
          </w:p>
        </w:tc>
        <w:tc>
          <w:tcPr>
            <w:tcW w:w="583" w:type="dxa"/>
          </w:tcPr>
          <w:p w14:paraId="7AF80BA2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18E32F6E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6</w:t>
            </w:r>
          </w:p>
        </w:tc>
        <w:tc>
          <w:tcPr>
            <w:tcW w:w="583" w:type="dxa"/>
          </w:tcPr>
          <w:p w14:paraId="5E9F3FE3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7</w:t>
            </w:r>
          </w:p>
        </w:tc>
        <w:tc>
          <w:tcPr>
            <w:tcW w:w="583" w:type="dxa"/>
          </w:tcPr>
          <w:p w14:paraId="1E62D8C2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8</w:t>
            </w:r>
          </w:p>
        </w:tc>
        <w:tc>
          <w:tcPr>
            <w:tcW w:w="583" w:type="dxa"/>
            <w:gridSpan w:val="2"/>
          </w:tcPr>
          <w:p w14:paraId="51225687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9</w:t>
            </w:r>
          </w:p>
        </w:tc>
        <w:tc>
          <w:tcPr>
            <w:tcW w:w="683" w:type="dxa"/>
          </w:tcPr>
          <w:p w14:paraId="2D5E60E5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0</w:t>
            </w:r>
          </w:p>
        </w:tc>
        <w:tc>
          <w:tcPr>
            <w:tcW w:w="683" w:type="dxa"/>
          </w:tcPr>
          <w:p w14:paraId="18B80198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1</w:t>
            </w:r>
          </w:p>
        </w:tc>
        <w:tc>
          <w:tcPr>
            <w:tcW w:w="683" w:type="dxa"/>
            <w:gridSpan w:val="2"/>
          </w:tcPr>
          <w:p w14:paraId="6621D3DF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2</w:t>
            </w:r>
          </w:p>
        </w:tc>
        <w:tc>
          <w:tcPr>
            <w:tcW w:w="683" w:type="dxa"/>
          </w:tcPr>
          <w:p w14:paraId="3AC9FFEF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3</w:t>
            </w:r>
          </w:p>
        </w:tc>
        <w:tc>
          <w:tcPr>
            <w:tcW w:w="683" w:type="dxa"/>
          </w:tcPr>
          <w:p w14:paraId="726C3934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4</w:t>
            </w:r>
          </w:p>
        </w:tc>
        <w:tc>
          <w:tcPr>
            <w:tcW w:w="683" w:type="dxa"/>
          </w:tcPr>
          <w:p w14:paraId="3CDB87BC" w14:textId="77777777" w:rsidR="000750BE" w:rsidRPr="00CE2D0A" w:rsidRDefault="000E7B90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0750BE" w:rsidRPr="00CE2D0A">
              <w:rPr>
                <w:b/>
                <w:szCs w:val="20"/>
              </w:rPr>
              <w:t>15</w:t>
            </w:r>
          </w:p>
        </w:tc>
      </w:tr>
      <w:tr w:rsidR="00C07ACF" w:rsidRPr="00CE2D0A" w14:paraId="544773D7" w14:textId="77777777" w:rsidTr="003317D8">
        <w:trPr>
          <w:trHeight w:val="300"/>
        </w:trPr>
        <w:tc>
          <w:tcPr>
            <w:tcW w:w="805" w:type="dxa"/>
          </w:tcPr>
          <w:p w14:paraId="25B6E870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1</w:t>
            </w:r>
          </w:p>
        </w:tc>
        <w:tc>
          <w:tcPr>
            <w:tcW w:w="583" w:type="dxa"/>
          </w:tcPr>
          <w:p w14:paraId="74FFDAA4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1673AA23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6E52AB3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</w:tcPr>
          <w:p w14:paraId="747E9CFD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3859919E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  <w:gridSpan w:val="2"/>
          </w:tcPr>
          <w:p w14:paraId="5F34300A" w14:textId="77777777" w:rsidR="00C07ACF" w:rsidRPr="00CE2D0A" w:rsidRDefault="00FB4708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7023E11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2B7E6FE5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  <w:gridSpan w:val="2"/>
          </w:tcPr>
          <w:p w14:paraId="2C975D83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45EB42B5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6D6AE49B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  <w:gridSpan w:val="2"/>
          </w:tcPr>
          <w:p w14:paraId="38D0F9C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440A4D3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5A41D4C1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2A8BE7C7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C07ACF" w:rsidRPr="00CE2D0A" w14:paraId="4AA8379D" w14:textId="77777777" w:rsidTr="003317D8">
        <w:trPr>
          <w:trHeight w:val="312"/>
        </w:trPr>
        <w:tc>
          <w:tcPr>
            <w:tcW w:w="805" w:type="dxa"/>
          </w:tcPr>
          <w:p w14:paraId="5433E1EF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2</w:t>
            </w:r>
          </w:p>
        </w:tc>
        <w:tc>
          <w:tcPr>
            <w:tcW w:w="583" w:type="dxa"/>
          </w:tcPr>
          <w:p w14:paraId="656F7E11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01442FC4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2FE920A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1D96BE8D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3B18ED5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  <w:gridSpan w:val="2"/>
          </w:tcPr>
          <w:p w14:paraId="46552690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4BB5344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</w:tcPr>
          <w:p w14:paraId="01A3A36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7DC123F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758DFB1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62E5D168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  <w:gridSpan w:val="2"/>
          </w:tcPr>
          <w:p w14:paraId="259F63F7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6ECAC4C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683" w:type="dxa"/>
          </w:tcPr>
          <w:p w14:paraId="73EB31FF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20E9F6A7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C07ACF" w:rsidRPr="00CE2D0A" w14:paraId="3BE6968C" w14:textId="77777777" w:rsidTr="003317D8">
        <w:trPr>
          <w:trHeight w:val="70"/>
        </w:trPr>
        <w:tc>
          <w:tcPr>
            <w:tcW w:w="805" w:type="dxa"/>
          </w:tcPr>
          <w:p w14:paraId="326A5ECC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3</w:t>
            </w:r>
          </w:p>
        </w:tc>
        <w:tc>
          <w:tcPr>
            <w:tcW w:w="583" w:type="dxa"/>
          </w:tcPr>
          <w:p w14:paraId="35C38D01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2A05317D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24483EE3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</w:tcPr>
          <w:p w14:paraId="02A13FF8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7F1FB4BA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  <w:gridSpan w:val="2"/>
          </w:tcPr>
          <w:p w14:paraId="7E654725" w14:textId="77777777" w:rsidR="00C07ACF" w:rsidRPr="00CE2D0A" w:rsidRDefault="00FB4708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0E6745DD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</w:tcPr>
          <w:p w14:paraId="2AEFE6A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50709DC9" w14:textId="77777777" w:rsidR="00FB4708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0B62114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4C3E4BF4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  <w:gridSpan w:val="2"/>
          </w:tcPr>
          <w:p w14:paraId="0CF4A417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2047AEAB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7904A551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42471467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C07ACF" w:rsidRPr="00CE2D0A" w14:paraId="3D8B88FD" w14:textId="77777777" w:rsidTr="003317D8">
        <w:trPr>
          <w:trHeight w:val="312"/>
        </w:trPr>
        <w:tc>
          <w:tcPr>
            <w:tcW w:w="805" w:type="dxa"/>
          </w:tcPr>
          <w:p w14:paraId="182A5E9D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4</w:t>
            </w:r>
          </w:p>
        </w:tc>
        <w:tc>
          <w:tcPr>
            <w:tcW w:w="583" w:type="dxa"/>
          </w:tcPr>
          <w:p w14:paraId="2C7C7A23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3E666708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798B8155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</w:tcPr>
          <w:p w14:paraId="77ED9B80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717386FE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  <w:gridSpan w:val="2"/>
          </w:tcPr>
          <w:p w14:paraId="780EA419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64BA4D96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5A3F7318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4F2F465F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63AB7E81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45210C74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  <w:gridSpan w:val="2"/>
          </w:tcPr>
          <w:p w14:paraId="1FE7A612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14DAB18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683" w:type="dxa"/>
          </w:tcPr>
          <w:p w14:paraId="24D9F365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585B319F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C07ACF" w:rsidRPr="00CE2D0A" w14:paraId="34678110" w14:textId="77777777" w:rsidTr="003317D8">
        <w:trPr>
          <w:trHeight w:val="300"/>
        </w:trPr>
        <w:tc>
          <w:tcPr>
            <w:tcW w:w="805" w:type="dxa"/>
          </w:tcPr>
          <w:p w14:paraId="2D131ECA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5</w:t>
            </w:r>
          </w:p>
        </w:tc>
        <w:tc>
          <w:tcPr>
            <w:tcW w:w="583" w:type="dxa"/>
          </w:tcPr>
          <w:p w14:paraId="5190ECCB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3FD9178A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0668E346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00E3BB9E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3BA13EF1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  <w:gridSpan w:val="2"/>
          </w:tcPr>
          <w:p w14:paraId="33F87347" w14:textId="77777777" w:rsidR="00C07ACF" w:rsidRPr="00CE2D0A" w:rsidRDefault="00FB4708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5D6B33E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74B3C95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3040CC74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40F045B3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5CAEA969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683" w:type="dxa"/>
            <w:gridSpan w:val="2"/>
          </w:tcPr>
          <w:p w14:paraId="33A602A1" w14:textId="77777777" w:rsidR="00FB4708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02BF9A08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0B84D996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029BF736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C07ACF" w:rsidRPr="00CE2D0A" w14:paraId="2FE22D44" w14:textId="77777777" w:rsidTr="003317D8">
        <w:trPr>
          <w:trHeight w:val="312"/>
        </w:trPr>
        <w:tc>
          <w:tcPr>
            <w:tcW w:w="805" w:type="dxa"/>
          </w:tcPr>
          <w:p w14:paraId="01CF2514" w14:textId="77777777" w:rsidR="00C07ACF" w:rsidRPr="00CE2D0A" w:rsidRDefault="00C07ACF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Ç6</w:t>
            </w:r>
          </w:p>
        </w:tc>
        <w:tc>
          <w:tcPr>
            <w:tcW w:w="583" w:type="dxa"/>
          </w:tcPr>
          <w:p w14:paraId="02CE20D3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38CDE6BE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583" w:type="dxa"/>
          </w:tcPr>
          <w:p w14:paraId="4E19D851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508C70B2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36CC2B44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583" w:type="dxa"/>
            <w:gridSpan w:val="2"/>
          </w:tcPr>
          <w:p w14:paraId="51A497EF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583" w:type="dxa"/>
          </w:tcPr>
          <w:p w14:paraId="32658990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</w:tcPr>
          <w:p w14:paraId="7C5B15B4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583" w:type="dxa"/>
            <w:gridSpan w:val="2"/>
          </w:tcPr>
          <w:p w14:paraId="4D5C83AA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7133F28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70EC738B" w14:textId="77777777" w:rsidR="00C07ACF" w:rsidRPr="00CE2D0A" w:rsidRDefault="00C07ACF" w:rsidP="000E5B2F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683" w:type="dxa"/>
            <w:gridSpan w:val="2"/>
          </w:tcPr>
          <w:p w14:paraId="3A198C6A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683" w:type="dxa"/>
          </w:tcPr>
          <w:p w14:paraId="012C8E29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25567198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683" w:type="dxa"/>
          </w:tcPr>
          <w:p w14:paraId="00509EA1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  <w:tr w:rsidR="000750BE" w:rsidRPr="00CE2D0A" w14:paraId="01E95CBB" w14:textId="77777777" w:rsidTr="003317D8">
        <w:trPr>
          <w:trHeight w:val="312"/>
        </w:trPr>
        <w:tc>
          <w:tcPr>
            <w:tcW w:w="10150" w:type="dxa"/>
            <w:gridSpan w:val="19"/>
          </w:tcPr>
          <w:p w14:paraId="12EF5054" w14:textId="77777777" w:rsidR="000750BE" w:rsidRPr="00CE2D0A" w:rsidRDefault="003D772F" w:rsidP="000E7B90">
            <w:pPr>
              <w:jc w:val="center"/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Ö</w:t>
            </w:r>
            <w:r w:rsidR="00FE01B5" w:rsidRPr="00CE2D0A">
              <w:rPr>
                <w:b/>
                <w:szCs w:val="20"/>
              </w:rPr>
              <w:t>Ç</w:t>
            </w:r>
            <w:r w:rsidRPr="00CE2D0A">
              <w:rPr>
                <w:b/>
                <w:szCs w:val="20"/>
              </w:rPr>
              <w:t xml:space="preserve">: Öğrenme </w:t>
            </w:r>
            <w:r w:rsidR="00FE01B5" w:rsidRPr="00CE2D0A">
              <w:rPr>
                <w:b/>
                <w:szCs w:val="20"/>
              </w:rPr>
              <w:t>Çıktıları</w:t>
            </w:r>
            <w:r w:rsidR="00CE2D0A">
              <w:rPr>
                <w:b/>
                <w:szCs w:val="20"/>
              </w:rPr>
              <w:t xml:space="preserve"> </w:t>
            </w:r>
            <w:r w:rsidR="000E7B90" w:rsidRPr="00CE2D0A">
              <w:rPr>
                <w:b/>
                <w:szCs w:val="20"/>
              </w:rPr>
              <w:t>PÇ</w:t>
            </w:r>
            <w:r w:rsidRPr="00CE2D0A">
              <w:rPr>
                <w:b/>
                <w:szCs w:val="20"/>
              </w:rPr>
              <w:t>: Program Çıktıları</w:t>
            </w:r>
          </w:p>
        </w:tc>
      </w:tr>
      <w:tr w:rsidR="000750BE" w:rsidRPr="00CE2D0A" w14:paraId="13FC5C5E" w14:textId="77777777" w:rsidTr="003317D8">
        <w:trPr>
          <w:trHeight w:val="474"/>
        </w:trPr>
        <w:tc>
          <w:tcPr>
            <w:tcW w:w="805" w:type="dxa"/>
          </w:tcPr>
          <w:p w14:paraId="70972239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Katkı Düzeyi</w:t>
            </w:r>
          </w:p>
        </w:tc>
        <w:tc>
          <w:tcPr>
            <w:tcW w:w="1749" w:type="dxa"/>
            <w:gridSpan w:val="3"/>
          </w:tcPr>
          <w:p w14:paraId="7108D450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1 Çok Düşük</w:t>
            </w:r>
          </w:p>
        </w:tc>
        <w:tc>
          <w:tcPr>
            <w:tcW w:w="1608" w:type="dxa"/>
            <w:gridSpan w:val="3"/>
          </w:tcPr>
          <w:p w14:paraId="7AC5F413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2 Düşük</w:t>
            </w:r>
          </w:p>
        </w:tc>
        <w:tc>
          <w:tcPr>
            <w:tcW w:w="1758" w:type="dxa"/>
            <w:gridSpan w:val="4"/>
          </w:tcPr>
          <w:p w14:paraId="17317637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3 Orta</w:t>
            </w:r>
          </w:p>
        </w:tc>
        <w:tc>
          <w:tcPr>
            <w:tcW w:w="1829" w:type="dxa"/>
            <w:gridSpan w:val="4"/>
          </w:tcPr>
          <w:p w14:paraId="5F90D274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4 Yüksek</w:t>
            </w:r>
          </w:p>
        </w:tc>
        <w:tc>
          <w:tcPr>
            <w:tcW w:w="2401" w:type="dxa"/>
            <w:gridSpan w:val="4"/>
          </w:tcPr>
          <w:p w14:paraId="51E68800" w14:textId="77777777" w:rsidR="000750BE" w:rsidRPr="00CE2D0A" w:rsidRDefault="000750BE" w:rsidP="000E7B90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5 Çok Yüksek</w:t>
            </w:r>
          </w:p>
        </w:tc>
      </w:tr>
    </w:tbl>
    <w:p w14:paraId="537038FF" w14:textId="77777777" w:rsidR="00D9435A" w:rsidRPr="00CE2D0A" w:rsidRDefault="00D9435A">
      <w:pPr>
        <w:rPr>
          <w:szCs w:val="20"/>
        </w:rPr>
      </w:pPr>
    </w:p>
    <w:p w14:paraId="134766FB" w14:textId="77777777" w:rsidR="00C71839" w:rsidRPr="00CE2D0A" w:rsidRDefault="00C71839" w:rsidP="00D9435A">
      <w:pPr>
        <w:rPr>
          <w:szCs w:val="20"/>
        </w:rPr>
      </w:pPr>
    </w:p>
    <w:p w14:paraId="35466494" w14:textId="77777777" w:rsidR="00C71839" w:rsidRPr="00CE2D0A" w:rsidRDefault="00C71839" w:rsidP="00D9435A">
      <w:pPr>
        <w:rPr>
          <w:b/>
          <w:szCs w:val="20"/>
        </w:rPr>
      </w:pPr>
    </w:p>
    <w:p w14:paraId="688D60D9" w14:textId="77777777" w:rsidR="00C71839" w:rsidRPr="00CE2D0A" w:rsidRDefault="003D772F" w:rsidP="000E7B90">
      <w:pPr>
        <w:tabs>
          <w:tab w:val="left" w:pos="3306"/>
        </w:tabs>
        <w:jc w:val="center"/>
        <w:rPr>
          <w:b/>
          <w:szCs w:val="20"/>
        </w:rPr>
      </w:pPr>
      <w:r w:rsidRPr="00CE2D0A">
        <w:rPr>
          <w:b/>
          <w:szCs w:val="20"/>
        </w:rPr>
        <w:t xml:space="preserve">Program </w:t>
      </w:r>
      <w:proofErr w:type="spellStart"/>
      <w:r w:rsidRPr="00CE2D0A">
        <w:rPr>
          <w:b/>
          <w:szCs w:val="20"/>
        </w:rPr>
        <w:t>Çıktıları</w:t>
      </w:r>
      <w:r w:rsidR="001F19EA" w:rsidRPr="00CE2D0A">
        <w:rPr>
          <w:b/>
          <w:szCs w:val="20"/>
        </w:rPr>
        <w:t>ve</w:t>
      </w:r>
      <w:r w:rsidR="00C71839" w:rsidRPr="00CE2D0A">
        <w:rPr>
          <w:b/>
          <w:szCs w:val="20"/>
        </w:rPr>
        <w:t>İlgili</w:t>
      </w:r>
      <w:proofErr w:type="spellEnd"/>
      <w:r w:rsidR="00C71839" w:rsidRPr="00CE2D0A">
        <w:rPr>
          <w:b/>
          <w:szCs w:val="20"/>
        </w:rPr>
        <w:t xml:space="preserve"> Dersin İlişkisi</w:t>
      </w:r>
    </w:p>
    <w:tbl>
      <w:tblPr>
        <w:tblStyle w:val="TabloKlavuzu"/>
        <w:tblW w:w="10506" w:type="dxa"/>
        <w:tblInd w:w="-459" w:type="dxa"/>
        <w:tblLook w:val="04A0" w:firstRow="1" w:lastRow="0" w:firstColumn="1" w:lastColumn="0" w:noHBand="0" w:noVBand="1"/>
      </w:tblPr>
      <w:tblGrid>
        <w:gridCol w:w="1042"/>
        <w:gridCol w:w="591"/>
        <w:gridCol w:w="591"/>
        <w:gridCol w:w="590"/>
        <w:gridCol w:w="590"/>
        <w:gridCol w:w="590"/>
        <w:gridCol w:w="590"/>
        <w:gridCol w:w="590"/>
        <w:gridCol w:w="590"/>
        <w:gridCol w:w="590"/>
        <w:gridCol w:w="692"/>
        <w:gridCol w:w="692"/>
        <w:gridCol w:w="692"/>
        <w:gridCol w:w="692"/>
        <w:gridCol w:w="692"/>
        <w:gridCol w:w="692"/>
      </w:tblGrid>
      <w:tr w:rsidR="001F19EA" w:rsidRPr="00CE2D0A" w14:paraId="478907B1" w14:textId="77777777" w:rsidTr="003317D8">
        <w:trPr>
          <w:trHeight w:val="328"/>
        </w:trPr>
        <w:tc>
          <w:tcPr>
            <w:tcW w:w="0" w:type="auto"/>
            <w:vAlign w:val="center"/>
          </w:tcPr>
          <w:p w14:paraId="12C951EE" w14:textId="77777777" w:rsidR="00F5354B" w:rsidRPr="00CE2D0A" w:rsidRDefault="000E7B90" w:rsidP="000E7B90">
            <w:pPr>
              <w:tabs>
                <w:tab w:val="left" w:pos="3306"/>
              </w:tabs>
              <w:jc w:val="center"/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Ders</w:t>
            </w:r>
          </w:p>
        </w:tc>
        <w:tc>
          <w:tcPr>
            <w:tcW w:w="0" w:type="auto"/>
            <w:vAlign w:val="center"/>
          </w:tcPr>
          <w:p w14:paraId="5058DCEB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7C200BD1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74725911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1CFE306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F455523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1E01880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D18B8D9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 xml:space="preserve">7     </w:t>
            </w:r>
          </w:p>
        </w:tc>
        <w:tc>
          <w:tcPr>
            <w:tcW w:w="0" w:type="auto"/>
            <w:vAlign w:val="center"/>
          </w:tcPr>
          <w:p w14:paraId="28782836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4AB6F1E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FD2A105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E7835D4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54B5C6E7" w14:textId="77777777" w:rsidR="00F5354B" w:rsidRPr="00CE2D0A" w:rsidRDefault="001F19EA" w:rsidP="00F5354B">
            <w:pPr>
              <w:tabs>
                <w:tab w:val="left" w:pos="3306"/>
              </w:tabs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9C714B" w14:textId="77777777" w:rsidR="00F5354B" w:rsidRPr="00CE2D0A" w:rsidRDefault="000E7B90" w:rsidP="00F5354B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B3413B" w14:textId="77777777" w:rsidR="00F5354B" w:rsidRPr="00CE2D0A" w:rsidRDefault="000E7B90" w:rsidP="00F5354B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DA5F5C" w14:textId="77777777" w:rsidR="00F5354B" w:rsidRPr="00CE2D0A" w:rsidRDefault="000E7B90" w:rsidP="00F5354B">
            <w:pPr>
              <w:rPr>
                <w:b/>
                <w:szCs w:val="20"/>
              </w:rPr>
            </w:pPr>
            <w:r w:rsidRPr="00CE2D0A">
              <w:rPr>
                <w:b/>
                <w:szCs w:val="20"/>
              </w:rPr>
              <w:t>PÇ</w:t>
            </w:r>
            <w:r w:rsidR="00F5354B" w:rsidRPr="00CE2D0A">
              <w:rPr>
                <w:b/>
                <w:szCs w:val="20"/>
              </w:rPr>
              <w:t>15</w:t>
            </w:r>
          </w:p>
        </w:tc>
      </w:tr>
      <w:tr w:rsidR="00C07ACF" w:rsidRPr="00CE2D0A" w14:paraId="20A4C050" w14:textId="77777777" w:rsidTr="003317D8">
        <w:trPr>
          <w:trHeight w:val="468"/>
        </w:trPr>
        <w:tc>
          <w:tcPr>
            <w:tcW w:w="0" w:type="auto"/>
          </w:tcPr>
          <w:p w14:paraId="6EF8DEC6" w14:textId="77777777" w:rsidR="00C07ACF" w:rsidRPr="00CE2D0A" w:rsidRDefault="000D1B42" w:rsidP="00E63C20">
            <w:pPr>
              <w:tabs>
                <w:tab w:val="left" w:pos="3306"/>
              </w:tabs>
              <w:jc w:val="center"/>
              <w:rPr>
                <w:b/>
                <w:szCs w:val="20"/>
              </w:rPr>
            </w:pPr>
            <w:r w:rsidRPr="00CE2D0A">
              <w:rPr>
                <w:szCs w:val="20"/>
              </w:rPr>
              <w:t xml:space="preserve">Pedodonti </w:t>
            </w:r>
          </w:p>
        </w:tc>
        <w:tc>
          <w:tcPr>
            <w:tcW w:w="0" w:type="auto"/>
          </w:tcPr>
          <w:p w14:paraId="5C874B16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0" w:type="auto"/>
          </w:tcPr>
          <w:p w14:paraId="4D588041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3</w:t>
            </w:r>
          </w:p>
        </w:tc>
        <w:tc>
          <w:tcPr>
            <w:tcW w:w="0" w:type="auto"/>
          </w:tcPr>
          <w:p w14:paraId="573D21B7" w14:textId="77777777" w:rsidR="00C07ACF" w:rsidRPr="00CE2D0A" w:rsidRDefault="00FB4708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0" w:type="auto"/>
          </w:tcPr>
          <w:p w14:paraId="5F435D18" w14:textId="77777777" w:rsidR="00C07ACF" w:rsidRPr="00CE2D0A" w:rsidRDefault="00C07ACF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2</w:t>
            </w:r>
          </w:p>
        </w:tc>
        <w:tc>
          <w:tcPr>
            <w:tcW w:w="0" w:type="auto"/>
          </w:tcPr>
          <w:p w14:paraId="365745F9" w14:textId="77777777" w:rsidR="00C07ACF" w:rsidRPr="00CE2D0A" w:rsidRDefault="00FB4708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0" w:type="auto"/>
          </w:tcPr>
          <w:p w14:paraId="4D243CA5" w14:textId="77777777" w:rsidR="00C07ACF" w:rsidRPr="00CE2D0A" w:rsidRDefault="00FB4708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0" w:type="auto"/>
          </w:tcPr>
          <w:p w14:paraId="023761F5" w14:textId="77777777" w:rsidR="00C07ACF" w:rsidRPr="00CE2D0A" w:rsidRDefault="00FB4708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0" w:type="auto"/>
          </w:tcPr>
          <w:p w14:paraId="21B5A994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0" w:type="auto"/>
          </w:tcPr>
          <w:p w14:paraId="513767BC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0" w:type="auto"/>
          </w:tcPr>
          <w:p w14:paraId="55938763" w14:textId="77777777" w:rsidR="00C07ACF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0" w:type="auto"/>
          </w:tcPr>
          <w:p w14:paraId="17BDD6FB" w14:textId="77777777" w:rsidR="00C07ACF" w:rsidRPr="00CE2D0A" w:rsidRDefault="00C07ACF" w:rsidP="00306FF6">
            <w:pPr>
              <w:rPr>
                <w:szCs w:val="20"/>
              </w:rPr>
            </w:pPr>
            <w:r w:rsidRPr="00CE2D0A">
              <w:rPr>
                <w:szCs w:val="20"/>
              </w:rPr>
              <w:t xml:space="preserve"> 4</w:t>
            </w:r>
          </w:p>
        </w:tc>
        <w:tc>
          <w:tcPr>
            <w:tcW w:w="0" w:type="auto"/>
          </w:tcPr>
          <w:p w14:paraId="68ED11E1" w14:textId="77777777" w:rsidR="00C07ACF" w:rsidRPr="00CE2D0A" w:rsidRDefault="00FB4708" w:rsidP="00682EA3">
            <w:pPr>
              <w:rPr>
                <w:szCs w:val="20"/>
              </w:rPr>
            </w:pPr>
            <w:r w:rsidRPr="00CE2D0A">
              <w:rPr>
                <w:szCs w:val="20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9D3D581" w14:textId="77777777" w:rsidR="00FB4708" w:rsidRPr="00CE2D0A" w:rsidRDefault="00FB4708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  <w:p w14:paraId="7EB29DDC" w14:textId="77777777" w:rsidR="00C07ACF" w:rsidRPr="00CE2D0A" w:rsidRDefault="00C07ACF" w:rsidP="00FB4708">
            <w:pPr>
              <w:rPr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5F059F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67729D" w14:textId="77777777" w:rsidR="00C07ACF" w:rsidRPr="00CE2D0A" w:rsidRDefault="00C07ACF" w:rsidP="008577F0">
            <w:pPr>
              <w:rPr>
                <w:szCs w:val="20"/>
              </w:rPr>
            </w:pPr>
            <w:r w:rsidRPr="00CE2D0A">
              <w:rPr>
                <w:szCs w:val="20"/>
              </w:rPr>
              <w:t>4</w:t>
            </w:r>
          </w:p>
        </w:tc>
      </w:tr>
    </w:tbl>
    <w:p w14:paraId="6B727748" w14:textId="77777777" w:rsidR="00C71839" w:rsidRPr="00CE2D0A" w:rsidRDefault="00C71839" w:rsidP="00C71839">
      <w:pPr>
        <w:tabs>
          <w:tab w:val="left" w:pos="3306"/>
        </w:tabs>
        <w:jc w:val="center"/>
        <w:rPr>
          <w:szCs w:val="20"/>
        </w:rPr>
      </w:pPr>
    </w:p>
    <w:p w14:paraId="2156E42B" w14:textId="77777777" w:rsidR="00C71839" w:rsidRPr="00CE2D0A" w:rsidRDefault="00C71839" w:rsidP="00C71839">
      <w:pPr>
        <w:rPr>
          <w:szCs w:val="20"/>
        </w:rPr>
      </w:pPr>
    </w:p>
    <w:p w14:paraId="1D7C0563" w14:textId="77777777" w:rsidR="00C71839" w:rsidRPr="00CE2D0A" w:rsidRDefault="00C71839" w:rsidP="00D9435A">
      <w:pPr>
        <w:rPr>
          <w:szCs w:val="20"/>
        </w:rPr>
      </w:pPr>
    </w:p>
    <w:p w14:paraId="39E7708C" w14:textId="77777777" w:rsidR="00D9435A" w:rsidRPr="00CE2D0A" w:rsidRDefault="00D9435A" w:rsidP="00D9435A">
      <w:pPr>
        <w:rPr>
          <w:szCs w:val="20"/>
        </w:rPr>
      </w:pPr>
    </w:p>
    <w:p w14:paraId="7ED56C91" w14:textId="77777777" w:rsidR="00D9435A" w:rsidRPr="00CE2D0A" w:rsidRDefault="00D9435A" w:rsidP="00D9435A">
      <w:pPr>
        <w:rPr>
          <w:szCs w:val="20"/>
        </w:rPr>
      </w:pPr>
    </w:p>
    <w:p w14:paraId="5CB30257" w14:textId="77777777" w:rsidR="00D9435A" w:rsidRPr="00CE2D0A" w:rsidRDefault="00D9435A" w:rsidP="00D9435A">
      <w:pPr>
        <w:rPr>
          <w:szCs w:val="20"/>
        </w:rPr>
      </w:pPr>
    </w:p>
    <w:p w14:paraId="5A6DB39F" w14:textId="77777777" w:rsidR="00D9435A" w:rsidRPr="00CE2D0A" w:rsidRDefault="00D9435A" w:rsidP="00D9435A">
      <w:pPr>
        <w:rPr>
          <w:szCs w:val="20"/>
        </w:rPr>
      </w:pPr>
    </w:p>
    <w:p w14:paraId="3D90C9CE" w14:textId="77777777" w:rsidR="00D9435A" w:rsidRPr="00CE2D0A" w:rsidRDefault="00D9435A" w:rsidP="00D9435A">
      <w:pPr>
        <w:rPr>
          <w:szCs w:val="20"/>
        </w:rPr>
      </w:pPr>
    </w:p>
    <w:p w14:paraId="769AC504" w14:textId="77777777" w:rsidR="00D9435A" w:rsidRPr="00CE2D0A" w:rsidRDefault="00D9435A" w:rsidP="00D9435A">
      <w:pPr>
        <w:rPr>
          <w:szCs w:val="20"/>
        </w:rPr>
      </w:pPr>
    </w:p>
    <w:p w14:paraId="2A851AD9" w14:textId="77777777" w:rsidR="00D9435A" w:rsidRPr="00CE2D0A" w:rsidRDefault="00D9435A" w:rsidP="00D9435A">
      <w:pPr>
        <w:rPr>
          <w:szCs w:val="20"/>
        </w:rPr>
      </w:pPr>
    </w:p>
    <w:p w14:paraId="4F63BBFD" w14:textId="77777777" w:rsidR="00D9435A" w:rsidRPr="00CE2D0A" w:rsidRDefault="00D9435A" w:rsidP="00D9435A">
      <w:pPr>
        <w:rPr>
          <w:szCs w:val="20"/>
        </w:rPr>
      </w:pPr>
    </w:p>
    <w:p w14:paraId="402FCBDA" w14:textId="77777777" w:rsidR="00D9435A" w:rsidRPr="00CE2D0A" w:rsidRDefault="00D9435A" w:rsidP="00D9435A">
      <w:pPr>
        <w:rPr>
          <w:szCs w:val="20"/>
        </w:rPr>
      </w:pPr>
    </w:p>
    <w:p w14:paraId="04AC361A" w14:textId="77777777" w:rsidR="00F65373" w:rsidRPr="00CE2D0A" w:rsidRDefault="00F65373" w:rsidP="00D9435A">
      <w:pPr>
        <w:tabs>
          <w:tab w:val="left" w:pos="5510"/>
        </w:tabs>
        <w:rPr>
          <w:szCs w:val="20"/>
        </w:rPr>
      </w:pPr>
    </w:p>
    <w:sectPr w:rsidR="00F65373" w:rsidRPr="00CE2D0A" w:rsidSect="00E32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D2483" w14:textId="77777777" w:rsidR="000E3C7F" w:rsidRDefault="000E3C7F" w:rsidP="008863FB">
      <w:r>
        <w:separator/>
      </w:r>
    </w:p>
  </w:endnote>
  <w:endnote w:type="continuationSeparator" w:id="0">
    <w:p w14:paraId="39CFE280" w14:textId="77777777" w:rsidR="000E3C7F" w:rsidRDefault="000E3C7F" w:rsidP="00886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0A261" w14:textId="77777777" w:rsidR="000E3C7F" w:rsidRDefault="000E3C7F" w:rsidP="008863FB">
      <w:r>
        <w:separator/>
      </w:r>
    </w:p>
  </w:footnote>
  <w:footnote w:type="continuationSeparator" w:id="0">
    <w:p w14:paraId="3AF9244D" w14:textId="77777777" w:rsidR="000E3C7F" w:rsidRDefault="000E3C7F" w:rsidP="00886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17651"/>
    <w:multiLevelType w:val="hybridMultilevel"/>
    <w:tmpl w:val="FCD2CF3A"/>
    <w:lvl w:ilvl="0" w:tplc="F1D62EB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Q3Nzc0Mjc1tzRQ0lEKTi0uzszPAykwrAUAhs9e8ywAAAA="/>
  </w:docVars>
  <w:rsids>
    <w:rsidRoot w:val="0068176D"/>
    <w:rsid w:val="00054846"/>
    <w:rsid w:val="000750BE"/>
    <w:rsid w:val="000A5BBB"/>
    <w:rsid w:val="000D1B42"/>
    <w:rsid w:val="000E248B"/>
    <w:rsid w:val="000E3C7F"/>
    <w:rsid w:val="000E7B90"/>
    <w:rsid w:val="00141F7E"/>
    <w:rsid w:val="00173611"/>
    <w:rsid w:val="001827A0"/>
    <w:rsid w:val="001B2B08"/>
    <w:rsid w:val="001F19EA"/>
    <w:rsid w:val="001F3DA3"/>
    <w:rsid w:val="002010CA"/>
    <w:rsid w:val="002555D9"/>
    <w:rsid w:val="002A2B2A"/>
    <w:rsid w:val="002B0650"/>
    <w:rsid w:val="002E2CA5"/>
    <w:rsid w:val="00306FF6"/>
    <w:rsid w:val="003317D8"/>
    <w:rsid w:val="003443CB"/>
    <w:rsid w:val="00353363"/>
    <w:rsid w:val="00374402"/>
    <w:rsid w:val="00374954"/>
    <w:rsid w:val="00382182"/>
    <w:rsid w:val="0039285A"/>
    <w:rsid w:val="003D281D"/>
    <w:rsid w:val="003D581B"/>
    <w:rsid w:val="003D772F"/>
    <w:rsid w:val="003F211C"/>
    <w:rsid w:val="003F3592"/>
    <w:rsid w:val="0042501A"/>
    <w:rsid w:val="0043002B"/>
    <w:rsid w:val="00451E83"/>
    <w:rsid w:val="004637D1"/>
    <w:rsid w:val="004835F5"/>
    <w:rsid w:val="00487804"/>
    <w:rsid w:val="004924F3"/>
    <w:rsid w:val="00497F41"/>
    <w:rsid w:val="004A53A2"/>
    <w:rsid w:val="004F18CC"/>
    <w:rsid w:val="0056632A"/>
    <w:rsid w:val="005741AA"/>
    <w:rsid w:val="005A0006"/>
    <w:rsid w:val="005C1F71"/>
    <w:rsid w:val="005C493C"/>
    <w:rsid w:val="005C74E5"/>
    <w:rsid w:val="005D2496"/>
    <w:rsid w:val="005D4937"/>
    <w:rsid w:val="005E05B4"/>
    <w:rsid w:val="005F73EB"/>
    <w:rsid w:val="006013E7"/>
    <w:rsid w:val="006349DB"/>
    <w:rsid w:val="006468F9"/>
    <w:rsid w:val="006758B1"/>
    <w:rsid w:val="00680ECC"/>
    <w:rsid w:val="0068176D"/>
    <w:rsid w:val="00684C09"/>
    <w:rsid w:val="006C1D0B"/>
    <w:rsid w:val="006C411B"/>
    <w:rsid w:val="00713459"/>
    <w:rsid w:val="00715D2E"/>
    <w:rsid w:val="00716A7C"/>
    <w:rsid w:val="00781F82"/>
    <w:rsid w:val="007A4257"/>
    <w:rsid w:val="007C3297"/>
    <w:rsid w:val="007C6B9D"/>
    <w:rsid w:val="007D7793"/>
    <w:rsid w:val="007F6EE4"/>
    <w:rsid w:val="008042F3"/>
    <w:rsid w:val="00812C54"/>
    <w:rsid w:val="008306EA"/>
    <w:rsid w:val="00840AB5"/>
    <w:rsid w:val="00841039"/>
    <w:rsid w:val="008863FB"/>
    <w:rsid w:val="008C36FA"/>
    <w:rsid w:val="008D47A3"/>
    <w:rsid w:val="00901B58"/>
    <w:rsid w:val="0092526D"/>
    <w:rsid w:val="0096517A"/>
    <w:rsid w:val="00995897"/>
    <w:rsid w:val="009A7D2C"/>
    <w:rsid w:val="009C0F7E"/>
    <w:rsid w:val="00A37D77"/>
    <w:rsid w:val="00A417C1"/>
    <w:rsid w:val="00A43C52"/>
    <w:rsid w:val="00A44D67"/>
    <w:rsid w:val="00A530D4"/>
    <w:rsid w:val="00A64783"/>
    <w:rsid w:val="00A664E9"/>
    <w:rsid w:val="00AA387F"/>
    <w:rsid w:val="00AD6888"/>
    <w:rsid w:val="00B033FD"/>
    <w:rsid w:val="00B0356E"/>
    <w:rsid w:val="00B42E22"/>
    <w:rsid w:val="00B8753E"/>
    <w:rsid w:val="00BE03B8"/>
    <w:rsid w:val="00BF1AC0"/>
    <w:rsid w:val="00BF2035"/>
    <w:rsid w:val="00C07ACF"/>
    <w:rsid w:val="00C57E32"/>
    <w:rsid w:val="00C71839"/>
    <w:rsid w:val="00C81894"/>
    <w:rsid w:val="00CA4C97"/>
    <w:rsid w:val="00CB4E5D"/>
    <w:rsid w:val="00CD2D7C"/>
    <w:rsid w:val="00CE2D0A"/>
    <w:rsid w:val="00CF24CC"/>
    <w:rsid w:val="00D16EAD"/>
    <w:rsid w:val="00D41047"/>
    <w:rsid w:val="00D57615"/>
    <w:rsid w:val="00D676AC"/>
    <w:rsid w:val="00D9435A"/>
    <w:rsid w:val="00DD1CF3"/>
    <w:rsid w:val="00E02A6A"/>
    <w:rsid w:val="00E13DB1"/>
    <w:rsid w:val="00E161C7"/>
    <w:rsid w:val="00E17354"/>
    <w:rsid w:val="00E249A8"/>
    <w:rsid w:val="00E321EB"/>
    <w:rsid w:val="00E527DC"/>
    <w:rsid w:val="00E64DAB"/>
    <w:rsid w:val="00E84842"/>
    <w:rsid w:val="00EC4928"/>
    <w:rsid w:val="00EC613E"/>
    <w:rsid w:val="00F0492C"/>
    <w:rsid w:val="00F20761"/>
    <w:rsid w:val="00F44825"/>
    <w:rsid w:val="00F460E9"/>
    <w:rsid w:val="00F5354B"/>
    <w:rsid w:val="00F65373"/>
    <w:rsid w:val="00F66389"/>
    <w:rsid w:val="00F91658"/>
    <w:rsid w:val="00F916D0"/>
    <w:rsid w:val="00FA2C8D"/>
    <w:rsid w:val="00FA3BC4"/>
    <w:rsid w:val="00FB4708"/>
    <w:rsid w:val="00FC118B"/>
    <w:rsid w:val="00FC7136"/>
    <w:rsid w:val="00FE01B5"/>
    <w:rsid w:val="00FF6B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2887D"/>
  <w15:docId w15:val="{E8FFB345-FA61-47BC-9CCB-9C6B0F913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48B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68176D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4103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41039"/>
    <w:rPr>
      <w:rFonts w:ascii="Tahoma" w:eastAsia="Times New Roman" w:hAnsi="Tahoma" w:cs="Tahoma"/>
      <w:sz w:val="16"/>
      <w:szCs w:val="16"/>
      <w:lang w:eastAsia="tr-TR"/>
    </w:rPr>
  </w:style>
  <w:style w:type="table" w:styleId="TabloKlavuzu">
    <w:name w:val="Table Grid"/>
    <w:basedOn w:val="NormalTablo"/>
    <w:uiPriority w:val="59"/>
    <w:rsid w:val="00C718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tBilgi">
    <w:name w:val="header"/>
    <w:basedOn w:val="Normal"/>
    <w:link w:val="stBilgiChar"/>
    <w:uiPriority w:val="99"/>
    <w:unhideWhenUsed/>
    <w:rsid w:val="008863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863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863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863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5741AA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E2D0A"/>
    <w:pPr>
      <w:widowControl w:val="0"/>
      <w:autoSpaceDE w:val="0"/>
      <w:autoSpaceDN w:val="0"/>
      <w:spacing w:line="206" w:lineRule="exact"/>
      <w:ind w:left="110"/>
    </w:pPr>
    <w:rPr>
      <w:rFonts w:ascii="Arial" w:eastAsia="Arial" w:hAnsi="Arial" w:cs="Arial"/>
      <w:sz w:val="22"/>
      <w:szCs w:val="2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CFBBB9D-9165-4B19-B2D5-E8767A78D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erty</dc:creator>
  <cp:lastModifiedBy>Abdullah Göçmez</cp:lastModifiedBy>
  <cp:revision>5</cp:revision>
  <cp:lastPrinted>2018-05-21T12:07:00Z</cp:lastPrinted>
  <dcterms:created xsi:type="dcterms:W3CDTF">2021-09-15T10:47:00Z</dcterms:created>
  <dcterms:modified xsi:type="dcterms:W3CDTF">2021-09-15T12:51:00Z</dcterms:modified>
</cp:coreProperties>
</file>